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350" w:type="dxa"/>
        <w:tblInd w:w="-545" w:type="dxa"/>
        <w:tblLook w:val="04A0" w:firstRow="1" w:lastRow="0" w:firstColumn="1" w:lastColumn="0" w:noHBand="0" w:noVBand="1"/>
      </w:tblPr>
      <w:tblGrid>
        <w:gridCol w:w="10350"/>
      </w:tblGrid>
      <w:tr w:rsidR="00B612E2" w:rsidRPr="00A908F5" w14:paraId="219EBD01" w14:textId="77777777" w:rsidTr="1E496EAF">
        <w:tc>
          <w:tcPr>
            <w:tcW w:w="10350" w:type="dxa"/>
          </w:tcPr>
          <w:p w14:paraId="53B6A9D9" w14:textId="2E271A8E" w:rsidR="00B612E2" w:rsidRPr="00A908F5" w:rsidRDefault="00DC77CB" w:rsidP="00910F02">
            <w:pPr>
              <w:rPr>
                <w:b/>
                <w:bCs/>
              </w:rPr>
            </w:pPr>
            <w:r>
              <w:rPr>
                <w:b/>
                <w:bCs/>
              </w:rPr>
              <w:t>Wh</w:t>
            </w:r>
            <w:r w:rsidR="00E4460A">
              <w:rPr>
                <w:b/>
                <w:bCs/>
              </w:rPr>
              <w:t xml:space="preserve">at inspires you to </w:t>
            </w:r>
            <w:r w:rsidR="0049080A">
              <w:rPr>
                <w:b/>
                <w:bCs/>
              </w:rPr>
              <w:t>do educational research</w:t>
            </w:r>
            <w:r w:rsidR="00E4460A">
              <w:rPr>
                <w:b/>
                <w:bCs/>
              </w:rPr>
              <w:t>?</w:t>
            </w:r>
            <w:r w:rsidR="00910F02" w:rsidRPr="00A908F5">
              <w:rPr>
                <w:b/>
                <w:bCs/>
              </w:rPr>
              <w:t xml:space="preserve"> </w:t>
            </w:r>
            <w:r w:rsidR="006D7843">
              <w:rPr>
                <w:b/>
                <w:bCs/>
              </w:rPr>
              <w:t>(Max 250 words)</w:t>
            </w:r>
          </w:p>
        </w:tc>
      </w:tr>
      <w:tr w:rsidR="00B612E2" w:rsidRPr="00A908F5" w14:paraId="4FBB8030" w14:textId="77777777" w:rsidTr="1E496EAF">
        <w:tc>
          <w:tcPr>
            <w:tcW w:w="10350" w:type="dxa"/>
          </w:tcPr>
          <w:p w14:paraId="2AD7CC13" w14:textId="633F2AAD" w:rsidR="00B612E2" w:rsidRDefault="00B612E2" w:rsidP="00B612E2">
            <w:pPr>
              <w:rPr>
                <w:b/>
                <w:bCs/>
              </w:rPr>
            </w:pPr>
          </w:p>
          <w:p w14:paraId="61C59AAA" w14:textId="77777777" w:rsidR="00B612E2" w:rsidRPr="00A908F5" w:rsidRDefault="00B612E2" w:rsidP="00B612E2">
            <w:pPr>
              <w:rPr>
                <w:b/>
                <w:bCs/>
              </w:rPr>
            </w:pPr>
          </w:p>
          <w:p w14:paraId="74CB5AA6" w14:textId="77777777" w:rsidR="00B612E2" w:rsidRPr="00A908F5" w:rsidRDefault="00B612E2" w:rsidP="00B612E2">
            <w:pPr>
              <w:rPr>
                <w:b/>
                <w:bCs/>
              </w:rPr>
            </w:pPr>
          </w:p>
          <w:p w14:paraId="14670870" w14:textId="77777777" w:rsidR="00B612E2" w:rsidRPr="00A908F5" w:rsidRDefault="00B612E2" w:rsidP="00B612E2">
            <w:pPr>
              <w:rPr>
                <w:b/>
                <w:bCs/>
              </w:rPr>
            </w:pPr>
          </w:p>
        </w:tc>
      </w:tr>
      <w:tr w:rsidR="00B612E2" w:rsidRPr="00A908F5" w14:paraId="5AC271ED" w14:textId="77777777" w:rsidTr="1E496EAF">
        <w:tc>
          <w:tcPr>
            <w:tcW w:w="10350" w:type="dxa"/>
          </w:tcPr>
          <w:p w14:paraId="2AB0C6AC" w14:textId="5A725883" w:rsidR="00B612E2" w:rsidRPr="00A908F5" w:rsidRDefault="00564BE9" w:rsidP="00B612E2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What are your goals in </w:t>
            </w:r>
            <w:r w:rsidR="0049080A">
              <w:rPr>
                <w:b/>
                <w:bCs/>
              </w:rPr>
              <w:t>participating in educational research</w:t>
            </w:r>
            <w:r>
              <w:rPr>
                <w:b/>
                <w:bCs/>
              </w:rPr>
              <w:t>? (</w:t>
            </w:r>
            <w:r w:rsidR="00E4460A" w:rsidRPr="00564BE9">
              <w:rPr>
                <w:i/>
                <w:iCs/>
              </w:rPr>
              <w:t xml:space="preserve">What impact do you </w:t>
            </w:r>
            <w:r w:rsidRPr="00564BE9">
              <w:rPr>
                <w:i/>
                <w:iCs/>
              </w:rPr>
              <w:t xml:space="preserve">hope to achieve on </w:t>
            </w:r>
            <w:r w:rsidR="00605F17">
              <w:rPr>
                <w:i/>
                <w:iCs/>
              </w:rPr>
              <w:t>others</w:t>
            </w:r>
            <w:r>
              <w:rPr>
                <w:i/>
                <w:iCs/>
              </w:rPr>
              <w:t>)</w:t>
            </w:r>
            <w:r w:rsidR="00B612E2" w:rsidRPr="00910F02">
              <w:rPr>
                <w:i/>
                <w:iCs/>
              </w:rPr>
              <w:t>.</w:t>
            </w:r>
            <w:r w:rsidR="00B612E2">
              <w:rPr>
                <w:b/>
                <w:bCs/>
              </w:rPr>
              <w:t xml:space="preserve"> </w:t>
            </w:r>
            <w:r w:rsidR="006D7843">
              <w:rPr>
                <w:b/>
                <w:bCs/>
              </w:rPr>
              <w:t>(Max 250 words)</w:t>
            </w:r>
          </w:p>
        </w:tc>
      </w:tr>
      <w:tr w:rsidR="00B612E2" w:rsidRPr="00A908F5" w14:paraId="13EDD7C0" w14:textId="77777777" w:rsidTr="1E496EAF">
        <w:tc>
          <w:tcPr>
            <w:tcW w:w="10350" w:type="dxa"/>
          </w:tcPr>
          <w:p w14:paraId="6B991E85" w14:textId="77777777" w:rsidR="00B612E2" w:rsidRDefault="00B612E2" w:rsidP="00B612E2">
            <w:pPr>
              <w:rPr>
                <w:b/>
                <w:bCs/>
              </w:rPr>
            </w:pPr>
          </w:p>
          <w:p w14:paraId="6C34CC59" w14:textId="2F243D4E" w:rsidR="00B612E2" w:rsidRDefault="00B612E2" w:rsidP="00B612E2">
            <w:pPr>
              <w:rPr>
                <w:b/>
                <w:bCs/>
              </w:rPr>
            </w:pPr>
          </w:p>
          <w:p w14:paraId="3EA688AC" w14:textId="77777777" w:rsidR="00F3550C" w:rsidRPr="00A908F5" w:rsidRDefault="00F3550C" w:rsidP="00B612E2">
            <w:pPr>
              <w:rPr>
                <w:b/>
                <w:bCs/>
              </w:rPr>
            </w:pPr>
          </w:p>
          <w:p w14:paraId="007B440A" w14:textId="77777777" w:rsidR="00B612E2" w:rsidRPr="00A908F5" w:rsidRDefault="00B612E2" w:rsidP="00B612E2">
            <w:pPr>
              <w:rPr>
                <w:b/>
                <w:bCs/>
              </w:rPr>
            </w:pPr>
          </w:p>
        </w:tc>
      </w:tr>
      <w:tr w:rsidR="00B612E2" w:rsidRPr="00A908F5" w14:paraId="4ABFEDC6" w14:textId="77777777" w:rsidTr="1E496EAF">
        <w:tc>
          <w:tcPr>
            <w:tcW w:w="10350" w:type="dxa"/>
          </w:tcPr>
          <w:p w14:paraId="267AA95C" w14:textId="28D32E4A" w:rsidR="00B612E2" w:rsidRPr="00A908F5" w:rsidRDefault="00B612E2" w:rsidP="00B612E2">
            <w:pPr>
              <w:rPr>
                <w:b/>
                <w:bCs/>
              </w:rPr>
            </w:pPr>
            <w:r w:rsidRPr="1E496EAF">
              <w:rPr>
                <w:b/>
                <w:bCs/>
              </w:rPr>
              <w:t xml:space="preserve">How </w:t>
            </w:r>
            <w:r w:rsidR="002D27EA" w:rsidRPr="1E496EAF">
              <w:rPr>
                <w:b/>
                <w:bCs/>
              </w:rPr>
              <w:t xml:space="preserve">did you </w:t>
            </w:r>
            <w:r w:rsidR="00183400" w:rsidRPr="1E496EAF">
              <w:rPr>
                <w:b/>
                <w:bCs/>
              </w:rPr>
              <w:t>develop</w:t>
            </w:r>
            <w:r w:rsidR="002D27EA" w:rsidRPr="1E496EAF">
              <w:rPr>
                <w:b/>
                <w:bCs/>
              </w:rPr>
              <w:t xml:space="preserve"> </w:t>
            </w:r>
            <w:r w:rsidR="00273E35" w:rsidRPr="1E496EAF">
              <w:rPr>
                <w:b/>
                <w:bCs/>
              </w:rPr>
              <w:t xml:space="preserve">or improve </w:t>
            </w:r>
            <w:r w:rsidR="00183400" w:rsidRPr="1E496EAF">
              <w:rPr>
                <w:b/>
                <w:bCs/>
              </w:rPr>
              <w:t>the</w:t>
            </w:r>
            <w:r w:rsidR="00273E35" w:rsidRPr="1E496EAF">
              <w:rPr>
                <w:b/>
                <w:bCs/>
              </w:rPr>
              <w:t xml:space="preserve"> skills required </w:t>
            </w:r>
            <w:r w:rsidR="00605F17" w:rsidRPr="1E496EAF">
              <w:rPr>
                <w:b/>
                <w:bCs/>
              </w:rPr>
              <w:t>to perform educational research</w:t>
            </w:r>
            <w:r w:rsidR="00910F02" w:rsidRPr="1E496EAF">
              <w:rPr>
                <w:b/>
                <w:bCs/>
              </w:rPr>
              <w:t xml:space="preserve">  </w:t>
            </w:r>
            <w:r w:rsidRPr="1E496EAF">
              <w:rPr>
                <w:i/>
                <w:iCs/>
              </w:rPr>
              <w:t xml:space="preserve">Please </w:t>
            </w:r>
            <w:r w:rsidR="00910F02" w:rsidRPr="1E496EAF">
              <w:rPr>
                <w:i/>
                <w:iCs/>
              </w:rPr>
              <w:t xml:space="preserve">be specific in describing the development </w:t>
            </w:r>
            <w:r w:rsidRPr="1E496EAF">
              <w:rPr>
                <w:i/>
                <w:iCs/>
              </w:rPr>
              <w:t xml:space="preserve">activities including number of hours </w:t>
            </w:r>
            <w:proofErr w:type="gramStart"/>
            <w:r w:rsidRPr="1E496EAF">
              <w:rPr>
                <w:i/>
                <w:iCs/>
              </w:rPr>
              <w:t>spent</w:t>
            </w:r>
            <w:r w:rsidR="00910F02" w:rsidRPr="1E496EAF">
              <w:rPr>
                <w:i/>
                <w:iCs/>
              </w:rPr>
              <w:t>.</w:t>
            </w:r>
            <w:proofErr w:type="gramEnd"/>
            <w:r w:rsidR="00130F25" w:rsidRPr="1E496EAF">
              <w:rPr>
                <w:i/>
                <w:iCs/>
              </w:rPr>
              <w:t xml:space="preserve"> </w:t>
            </w:r>
            <w:r w:rsidR="006D7843" w:rsidRPr="1E496EAF">
              <w:rPr>
                <w:b/>
                <w:bCs/>
              </w:rPr>
              <w:t>(Max 250 words)</w:t>
            </w:r>
          </w:p>
        </w:tc>
      </w:tr>
      <w:tr w:rsidR="00B612E2" w:rsidRPr="00A908F5" w14:paraId="2A8BA5B6" w14:textId="77777777" w:rsidTr="1E496EAF">
        <w:trPr>
          <w:trHeight w:val="1200"/>
        </w:trPr>
        <w:tc>
          <w:tcPr>
            <w:tcW w:w="10350" w:type="dxa"/>
          </w:tcPr>
          <w:p w14:paraId="4011A1BB" w14:textId="77777777" w:rsidR="00B612E2" w:rsidRPr="00A908F5" w:rsidRDefault="00B612E2" w:rsidP="00B612E2">
            <w:pPr>
              <w:rPr>
                <w:b/>
                <w:bCs/>
              </w:rPr>
            </w:pPr>
          </w:p>
          <w:p w14:paraId="77BB6D2A" w14:textId="77777777" w:rsidR="00B612E2" w:rsidRDefault="00B612E2" w:rsidP="00B612E2">
            <w:pPr>
              <w:rPr>
                <w:b/>
                <w:bCs/>
              </w:rPr>
            </w:pPr>
          </w:p>
          <w:p w14:paraId="660D813F" w14:textId="580F8E88" w:rsidR="006D7843" w:rsidRDefault="006D7843" w:rsidP="00B612E2">
            <w:pPr>
              <w:rPr>
                <w:b/>
                <w:bCs/>
              </w:rPr>
            </w:pPr>
          </w:p>
          <w:p w14:paraId="003273A8" w14:textId="77777777" w:rsidR="00B612E2" w:rsidRPr="00A908F5" w:rsidRDefault="00B612E2" w:rsidP="00B612E2">
            <w:pPr>
              <w:rPr>
                <w:b/>
                <w:bCs/>
              </w:rPr>
            </w:pPr>
          </w:p>
        </w:tc>
      </w:tr>
      <w:tr w:rsidR="00B612E2" w:rsidRPr="00A908F5" w14:paraId="058A2CF5" w14:textId="77777777" w:rsidTr="1E496EAF">
        <w:tc>
          <w:tcPr>
            <w:tcW w:w="10350" w:type="dxa"/>
          </w:tcPr>
          <w:p w14:paraId="4A60FB01" w14:textId="08AEE311" w:rsidR="00B612E2" w:rsidRPr="00A908F5" w:rsidRDefault="00B612E2" w:rsidP="00B612E2">
            <w:pPr>
              <w:rPr>
                <w:b/>
                <w:bCs/>
              </w:rPr>
            </w:pPr>
            <w:r w:rsidRPr="1E496EAF">
              <w:rPr>
                <w:b/>
                <w:bCs/>
              </w:rPr>
              <w:t xml:space="preserve">Describe your process for reflecting </w:t>
            </w:r>
            <w:r w:rsidR="001B420F" w:rsidRPr="1E496EAF">
              <w:rPr>
                <w:b/>
                <w:bCs/>
              </w:rPr>
              <w:t xml:space="preserve">on the </w:t>
            </w:r>
            <w:r w:rsidR="00F90985" w:rsidRPr="1E496EAF">
              <w:rPr>
                <w:b/>
                <w:bCs/>
              </w:rPr>
              <w:t xml:space="preserve">research </w:t>
            </w:r>
            <w:r w:rsidR="001B420F" w:rsidRPr="1E496EAF">
              <w:rPr>
                <w:b/>
                <w:bCs/>
              </w:rPr>
              <w:t xml:space="preserve">you </w:t>
            </w:r>
            <w:r w:rsidR="00F90985" w:rsidRPr="1E496EAF">
              <w:rPr>
                <w:b/>
                <w:bCs/>
              </w:rPr>
              <w:t>perform and obtain</w:t>
            </w:r>
            <w:r w:rsidR="0059393F" w:rsidRPr="1E496EAF">
              <w:rPr>
                <w:b/>
                <w:bCs/>
              </w:rPr>
              <w:t>ing</w:t>
            </w:r>
            <w:r w:rsidR="00F90985" w:rsidRPr="1E496EAF">
              <w:rPr>
                <w:b/>
                <w:bCs/>
              </w:rPr>
              <w:t xml:space="preserve"> feedback. </w:t>
            </w:r>
            <w:r w:rsidR="00910F02" w:rsidRPr="1E496EAF">
              <w:rPr>
                <w:b/>
                <w:bCs/>
              </w:rPr>
              <w:t xml:space="preserve"> </w:t>
            </w:r>
            <w:r w:rsidR="00910F02" w:rsidRPr="1E496EAF">
              <w:rPr>
                <w:i/>
                <w:iCs/>
              </w:rPr>
              <w:t>Please provide specific examples</w:t>
            </w:r>
            <w:r w:rsidR="00910F02" w:rsidRPr="1E496EAF">
              <w:rPr>
                <w:b/>
                <w:bCs/>
                <w:i/>
                <w:iCs/>
              </w:rPr>
              <w:t>.</w:t>
            </w:r>
            <w:r w:rsidR="00910F02" w:rsidRPr="1E496EAF">
              <w:rPr>
                <w:b/>
                <w:bCs/>
              </w:rPr>
              <w:t xml:space="preserve"> </w:t>
            </w:r>
            <w:r w:rsidR="006D7843" w:rsidRPr="1E496EAF">
              <w:rPr>
                <w:b/>
                <w:bCs/>
              </w:rPr>
              <w:t>(Max 250 words)</w:t>
            </w:r>
          </w:p>
        </w:tc>
      </w:tr>
      <w:tr w:rsidR="1E496EAF" w14:paraId="42AEDCBE" w14:textId="77777777" w:rsidTr="1E496EAF">
        <w:trPr>
          <w:trHeight w:val="1245"/>
        </w:trPr>
        <w:tc>
          <w:tcPr>
            <w:tcW w:w="10350" w:type="dxa"/>
          </w:tcPr>
          <w:p w14:paraId="3635A3A1" w14:textId="324E9A47" w:rsidR="1E496EAF" w:rsidRDefault="1E496EAF" w:rsidP="1E496EAF">
            <w:pPr>
              <w:rPr>
                <w:b/>
                <w:bCs/>
              </w:rPr>
            </w:pPr>
          </w:p>
          <w:p w14:paraId="585072A4" w14:textId="2FFCE095" w:rsidR="1E496EAF" w:rsidRDefault="1E496EAF" w:rsidP="1E496EAF">
            <w:pPr>
              <w:rPr>
                <w:b/>
                <w:bCs/>
              </w:rPr>
            </w:pPr>
          </w:p>
          <w:p w14:paraId="04A5527F" w14:textId="133FBFD1" w:rsidR="1E496EAF" w:rsidRDefault="1E496EAF" w:rsidP="1E496EAF">
            <w:pPr>
              <w:rPr>
                <w:b/>
                <w:bCs/>
              </w:rPr>
            </w:pPr>
          </w:p>
          <w:p w14:paraId="163ACD09" w14:textId="3C0CDEA9" w:rsidR="1E496EAF" w:rsidRDefault="1E496EAF" w:rsidP="1E496EAF">
            <w:pPr>
              <w:rPr>
                <w:b/>
                <w:bCs/>
              </w:rPr>
            </w:pPr>
          </w:p>
          <w:p w14:paraId="12F879AD" w14:textId="7EA5B389" w:rsidR="1E496EAF" w:rsidRDefault="1E496EAF" w:rsidP="1E496EAF">
            <w:pPr>
              <w:rPr>
                <w:b/>
                <w:bCs/>
              </w:rPr>
            </w:pPr>
          </w:p>
        </w:tc>
      </w:tr>
      <w:tr w:rsidR="1E496EAF" w14:paraId="23D04A74" w14:textId="77777777" w:rsidTr="1E496EAF">
        <w:tc>
          <w:tcPr>
            <w:tcW w:w="10350" w:type="dxa"/>
          </w:tcPr>
          <w:p w14:paraId="4291EA9D" w14:textId="73EDAF4D" w:rsidR="33959241" w:rsidRDefault="33959241" w:rsidP="1E496EAF">
            <w:pPr>
              <w:rPr>
                <w:b/>
                <w:bCs/>
              </w:rPr>
            </w:pPr>
            <w:r w:rsidRPr="1E496EAF">
              <w:rPr>
                <w:b/>
                <w:bCs/>
              </w:rPr>
              <w:t xml:space="preserve">Describe your contribution to the dissemination of educational research </w:t>
            </w:r>
            <w:r w:rsidR="723A7772" w:rsidRPr="1E496EAF">
              <w:rPr>
                <w:b/>
                <w:bCs/>
              </w:rPr>
              <w:t xml:space="preserve">skills </w:t>
            </w:r>
            <w:r w:rsidRPr="1E496EAF">
              <w:rPr>
                <w:b/>
                <w:bCs/>
              </w:rPr>
              <w:t>and scholarship of other investigators.</w:t>
            </w:r>
            <w:r w:rsidR="19422D91" w:rsidRPr="1E496EAF">
              <w:rPr>
                <w:b/>
                <w:bCs/>
              </w:rPr>
              <w:t xml:space="preserve"> </w:t>
            </w:r>
            <w:r w:rsidR="19422D91" w:rsidRPr="1E496EAF">
              <w:rPr>
                <w:i/>
                <w:iCs/>
              </w:rPr>
              <w:t>If applicable</w:t>
            </w:r>
            <w:r w:rsidRPr="1E496EAF">
              <w:rPr>
                <w:b/>
                <w:bCs/>
              </w:rPr>
              <w:t xml:space="preserve"> </w:t>
            </w:r>
            <w:r w:rsidR="46BBC10B" w:rsidRPr="1E496EAF">
              <w:rPr>
                <w:b/>
                <w:bCs/>
              </w:rPr>
              <w:t>(Max 250 words)</w:t>
            </w:r>
          </w:p>
        </w:tc>
      </w:tr>
      <w:tr w:rsidR="00B612E2" w:rsidRPr="00A908F5" w14:paraId="3A2E5647" w14:textId="77777777" w:rsidTr="1E496EAF">
        <w:tc>
          <w:tcPr>
            <w:tcW w:w="10350" w:type="dxa"/>
          </w:tcPr>
          <w:p w14:paraId="3D184ACE" w14:textId="77777777" w:rsidR="00B612E2" w:rsidRPr="00A908F5" w:rsidRDefault="00B612E2" w:rsidP="00B612E2">
            <w:pPr>
              <w:rPr>
                <w:b/>
                <w:bCs/>
              </w:rPr>
            </w:pPr>
          </w:p>
          <w:p w14:paraId="44D89992" w14:textId="15D6161D" w:rsidR="00B612E2" w:rsidRDefault="00B612E2" w:rsidP="00B612E2">
            <w:pPr>
              <w:rPr>
                <w:b/>
                <w:bCs/>
              </w:rPr>
            </w:pPr>
          </w:p>
          <w:p w14:paraId="511B1207" w14:textId="77777777" w:rsidR="00F3550C" w:rsidRDefault="00F3550C" w:rsidP="00B612E2">
            <w:pPr>
              <w:rPr>
                <w:b/>
                <w:bCs/>
              </w:rPr>
            </w:pPr>
          </w:p>
          <w:p w14:paraId="05D42653" w14:textId="61C2892C" w:rsidR="1E496EAF" w:rsidRDefault="1E496EAF" w:rsidP="1E496EAF">
            <w:pPr>
              <w:rPr>
                <w:b/>
                <w:bCs/>
              </w:rPr>
            </w:pPr>
          </w:p>
          <w:p w14:paraId="448840E4" w14:textId="77777777" w:rsidR="00B612E2" w:rsidRPr="00A908F5" w:rsidRDefault="00B612E2" w:rsidP="00B612E2">
            <w:pPr>
              <w:rPr>
                <w:b/>
                <w:bCs/>
              </w:rPr>
            </w:pPr>
          </w:p>
        </w:tc>
      </w:tr>
      <w:tr w:rsidR="009E70B5" w:rsidRPr="00A908F5" w14:paraId="7BAFF3BE" w14:textId="77777777" w:rsidTr="1E496EAF">
        <w:tc>
          <w:tcPr>
            <w:tcW w:w="10350" w:type="dxa"/>
          </w:tcPr>
          <w:p w14:paraId="0A1250BC" w14:textId="7471EBEB" w:rsidR="009E70B5" w:rsidRPr="009E70B5" w:rsidRDefault="009E70B5" w:rsidP="00B612E2">
            <w:pPr>
              <w:rPr>
                <w:i/>
                <w:iCs/>
              </w:rPr>
            </w:pPr>
            <w:r>
              <w:rPr>
                <w:b/>
                <w:bCs/>
              </w:rPr>
              <w:t xml:space="preserve">Other. </w:t>
            </w:r>
            <w:r>
              <w:t>(</w:t>
            </w:r>
            <w:r w:rsidR="00C753C3" w:rsidRPr="00C753C3">
              <w:rPr>
                <w:i/>
                <w:iCs/>
              </w:rPr>
              <w:t>Optional:</w:t>
            </w:r>
            <w:r w:rsidR="00C753C3">
              <w:t xml:space="preserve"> </w:t>
            </w:r>
            <w:r>
              <w:rPr>
                <w:i/>
                <w:iCs/>
              </w:rPr>
              <w:t>Please use this</w:t>
            </w:r>
            <w:r w:rsidR="00C753C3">
              <w:rPr>
                <w:i/>
                <w:iCs/>
              </w:rPr>
              <w:t xml:space="preserve"> area to convey any additional </w:t>
            </w:r>
            <w:r w:rsidR="00D33101">
              <w:rPr>
                <w:i/>
                <w:iCs/>
              </w:rPr>
              <w:t>information to the reviewers about your portfolio)</w:t>
            </w:r>
          </w:p>
        </w:tc>
      </w:tr>
      <w:tr w:rsidR="009E70B5" w:rsidRPr="00A908F5" w14:paraId="4AF11516" w14:textId="77777777" w:rsidTr="1E496EAF">
        <w:trPr>
          <w:trHeight w:val="495"/>
        </w:trPr>
        <w:tc>
          <w:tcPr>
            <w:tcW w:w="10350" w:type="dxa"/>
          </w:tcPr>
          <w:p w14:paraId="13F7B3FC" w14:textId="6D2C97ED" w:rsidR="009E70B5" w:rsidRPr="00A908F5" w:rsidRDefault="009E70B5" w:rsidP="1E496EAF">
            <w:pPr>
              <w:rPr>
                <w:b/>
                <w:bCs/>
              </w:rPr>
            </w:pPr>
          </w:p>
          <w:p w14:paraId="1909003B" w14:textId="69A66496" w:rsidR="009E70B5" w:rsidRPr="00A908F5" w:rsidRDefault="009E70B5" w:rsidP="1E496EAF">
            <w:pPr>
              <w:rPr>
                <w:b/>
                <w:bCs/>
              </w:rPr>
            </w:pPr>
          </w:p>
          <w:p w14:paraId="18A2EFA3" w14:textId="05A5F65B" w:rsidR="009E70B5" w:rsidRPr="00A908F5" w:rsidRDefault="009E70B5" w:rsidP="1E496EAF">
            <w:pPr>
              <w:rPr>
                <w:b/>
                <w:bCs/>
              </w:rPr>
            </w:pPr>
          </w:p>
          <w:p w14:paraId="5872F302" w14:textId="36AEDF12" w:rsidR="009E70B5" w:rsidRPr="00A908F5" w:rsidRDefault="009E70B5" w:rsidP="1E496EAF">
            <w:pPr>
              <w:rPr>
                <w:b/>
                <w:bCs/>
              </w:rPr>
            </w:pPr>
          </w:p>
          <w:p w14:paraId="6E4AE99D" w14:textId="67D20341" w:rsidR="009E70B5" w:rsidRPr="00A908F5" w:rsidRDefault="009E70B5" w:rsidP="1E496EAF">
            <w:pPr>
              <w:rPr>
                <w:b/>
                <w:bCs/>
              </w:rPr>
            </w:pPr>
          </w:p>
        </w:tc>
      </w:tr>
    </w:tbl>
    <w:p w14:paraId="1EB0A767" w14:textId="77777777" w:rsidR="00E87499" w:rsidRDefault="00E87499" w:rsidP="00A908F5">
      <w:pPr>
        <w:pStyle w:val="ListParagraph"/>
        <w:ind w:left="0"/>
      </w:pPr>
    </w:p>
    <w:sectPr w:rsidR="00E87499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835EE5" w14:textId="77777777" w:rsidR="001E0B47" w:rsidRDefault="001E0B47" w:rsidP="005A1053">
      <w:pPr>
        <w:spacing w:after="0" w:line="240" w:lineRule="auto"/>
      </w:pPr>
      <w:r>
        <w:separator/>
      </w:r>
    </w:p>
  </w:endnote>
  <w:endnote w:type="continuationSeparator" w:id="0">
    <w:p w14:paraId="3242FB68" w14:textId="77777777" w:rsidR="001E0B47" w:rsidRDefault="001E0B47" w:rsidP="005A10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FDE37C" w14:textId="25CF80D1" w:rsidR="1E496EAF" w:rsidRDefault="1E496EAF" w:rsidP="1E496EAF">
    <w:pPr>
      <w:pStyle w:val="Footer"/>
      <w:tabs>
        <w:tab w:val="clear" w:pos="4680"/>
        <w:tab w:val="clear" w:pos="9360"/>
        <w:tab w:val="left" w:pos="2013"/>
      </w:tabs>
      <w:jc w:val="right"/>
    </w:pPr>
    <w:r>
      <w:t>Updated 5/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0B92E4" w14:textId="77777777" w:rsidR="001E0B47" w:rsidRDefault="001E0B47" w:rsidP="005A1053">
      <w:pPr>
        <w:spacing w:after="0" w:line="240" w:lineRule="auto"/>
      </w:pPr>
      <w:r>
        <w:separator/>
      </w:r>
    </w:p>
  </w:footnote>
  <w:footnote w:type="continuationSeparator" w:id="0">
    <w:p w14:paraId="267887DA" w14:textId="77777777" w:rsidR="001E0B47" w:rsidRDefault="001E0B47" w:rsidP="005A10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1C98CE" w14:textId="39A8A957" w:rsidR="005A1053" w:rsidRPr="005A1053" w:rsidRDefault="005A1053">
    <w:pPr>
      <w:pStyle w:val="Header"/>
      <w:rPr>
        <w:b/>
        <w:bCs/>
        <w:sz w:val="24"/>
        <w:szCs w:val="24"/>
      </w:rPr>
    </w:pPr>
    <w:r w:rsidRPr="005A1053">
      <w:rPr>
        <w:b/>
        <w:bCs/>
        <w:sz w:val="24"/>
        <w:szCs w:val="24"/>
      </w:rPr>
      <w:t>Personal Statement Prompts</w:t>
    </w:r>
  </w:p>
  <w:p w14:paraId="2BD8B106" w14:textId="7F750E67" w:rsidR="005A1053" w:rsidRPr="005A1053" w:rsidRDefault="0049080A">
    <w:pPr>
      <w:pStyle w:val="Header"/>
      <w:rPr>
        <w:b/>
        <w:bCs/>
        <w:sz w:val="24"/>
        <w:szCs w:val="24"/>
      </w:rPr>
    </w:pPr>
    <w:r>
      <w:rPr>
        <w:b/>
        <w:bCs/>
        <w:sz w:val="24"/>
        <w:szCs w:val="24"/>
      </w:rPr>
      <w:t>Norton Rose Fulbright Educational Research Award Portfoli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033286"/>
    <w:multiLevelType w:val="hybridMultilevel"/>
    <w:tmpl w:val="9BD4A0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0E51D2"/>
    <w:multiLevelType w:val="hybridMultilevel"/>
    <w:tmpl w:val="FCDC2BC4"/>
    <w:lvl w:ilvl="0" w:tplc="178A8F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NTU3MgUCM0NTIyUdpeDU4uLM/DyQAsNaAFoGiAcsAAAA"/>
    <w:docVar w:name="dgnword-docGUID" w:val="{8B2AB735-D411-4C9A-AF6E-415B877DF2BC}"/>
    <w:docVar w:name="dgnword-eventsink" w:val="512437904"/>
  </w:docVars>
  <w:rsids>
    <w:rsidRoot w:val="00F176DA"/>
    <w:rsid w:val="00044F4D"/>
    <w:rsid w:val="000C0220"/>
    <w:rsid w:val="00130F25"/>
    <w:rsid w:val="00183400"/>
    <w:rsid w:val="001B420F"/>
    <w:rsid w:val="001E0B47"/>
    <w:rsid w:val="00273E35"/>
    <w:rsid w:val="002D27EA"/>
    <w:rsid w:val="002D6C86"/>
    <w:rsid w:val="00321F0D"/>
    <w:rsid w:val="00417FB7"/>
    <w:rsid w:val="0042439E"/>
    <w:rsid w:val="0049080A"/>
    <w:rsid w:val="004D2D77"/>
    <w:rsid w:val="004E6AEE"/>
    <w:rsid w:val="005144F6"/>
    <w:rsid w:val="00564BE9"/>
    <w:rsid w:val="0059393F"/>
    <w:rsid w:val="005A1053"/>
    <w:rsid w:val="005B5033"/>
    <w:rsid w:val="00605F17"/>
    <w:rsid w:val="00632804"/>
    <w:rsid w:val="006B1497"/>
    <w:rsid w:val="006D7843"/>
    <w:rsid w:val="00746F07"/>
    <w:rsid w:val="00761E8D"/>
    <w:rsid w:val="00790574"/>
    <w:rsid w:val="007D4853"/>
    <w:rsid w:val="008E45E8"/>
    <w:rsid w:val="00910F02"/>
    <w:rsid w:val="00985292"/>
    <w:rsid w:val="009E70B5"/>
    <w:rsid w:val="00A7692B"/>
    <w:rsid w:val="00A908F5"/>
    <w:rsid w:val="00B14BFF"/>
    <w:rsid w:val="00B612E2"/>
    <w:rsid w:val="00BF49FF"/>
    <w:rsid w:val="00C753C3"/>
    <w:rsid w:val="00D33101"/>
    <w:rsid w:val="00DC77CB"/>
    <w:rsid w:val="00E24DB0"/>
    <w:rsid w:val="00E4460A"/>
    <w:rsid w:val="00E87499"/>
    <w:rsid w:val="00F176DA"/>
    <w:rsid w:val="00F3550C"/>
    <w:rsid w:val="00F90985"/>
    <w:rsid w:val="00F97079"/>
    <w:rsid w:val="00FC4D1A"/>
    <w:rsid w:val="159C1B9D"/>
    <w:rsid w:val="19422D91"/>
    <w:rsid w:val="1D4E56A9"/>
    <w:rsid w:val="1E496EAF"/>
    <w:rsid w:val="33959241"/>
    <w:rsid w:val="3E3C1076"/>
    <w:rsid w:val="430F8199"/>
    <w:rsid w:val="46BBC10B"/>
    <w:rsid w:val="6A8D92CD"/>
    <w:rsid w:val="6DC5338F"/>
    <w:rsid w:val="6E4011A5"/>
    <w:rsid w:val="723A77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B43FB1"/>
  <w15:chartTrackingRefBased/>
  <w15:docId w15:val="{4A890641-9994-4137-8FF1-1E63760A6F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76D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C4D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908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B612E2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14BF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4BFF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A10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1053"/>
  </w:style>
  <w:style w:type="paragraph" w:styleId="Footer">
    <w:name w:val="footer"/>
    <w:basedOn w:val="Normal"/>
    <w:link w:val="FooterChar"/>
    <w:uiPriority w:val="99"/>
    <w:unhideWhenUsed/>
    <w:rsid w:val="005A10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10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003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390C14C78D7646B7186DA3576A51B6" ma:contentTypeVersion="2" ma:contentTypeDescription="Create a new document." ma:contentTypeScope="" ma:versionID="27110910558b8ec56ca721a4bb62ade8">
  <xsd:schema xmlns:xsd="http://www.w3.org/2001/XMLSchema" xmlns:xs="http://www.w3.org/2001/XMLSchema" xmlns:p="http://schemas.microsoft.com/office/2006/metadata/properties" xmlns:ns2="864c4d3f-2eb7-468a-b290-048a0c288c63" targetNamespace="http://schemas.microsoft.com/office/2006/metadata/properties" ma:root="true" ma:fieldsID="5bf809e1c7edf42cd4648a88489ad1ac" ns2:_="">
    <xsd:import namespace="864c4d3f-2eb7-468a-b290-048a0c288c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4c4d3f-2eb7-468a-b290-048a0c288c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0719762-3504-43B1-ADC0-D02FC53DD2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4c4d3f-2eb7-468a-b290-048a0c288c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DF807CE-F1C3-4D8B-9481-F6D6A2AFC7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54ED9E8-8520-409B-89E0-D4334B1C68A3}">
  <ds:schemaRefs>
    <ds:schemaRef ds:uri="http://purl.org/dc/elements/1.1/"/>
    <ds:schemaRef ds:uri="http://schemas.microsoft.com/office/2006/metadata/properties"/>
    <ds:schemaRef ds:uri="d3e4d3aa-fe39-45c1-a166-dd0a6d09b485"/>
    <ds:schemaRef ds:uri="86918cca-74a4-4740-97a2-83b9002f8bcd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3</Words>
  <Characters>702</Characters>
  <Application>Microsoft Office Word</Application>
  <DocSecurity>0</DocSecurity>
  <Lines>5</Lines>
  <Paragraphs>1</Paragraphs>
  <ScaleCrop>false</ScaleCrop>
  <Company>Department of Veterans Affairs</Company>
  <LinksUpToDate>false</LinksUpToDate>
  <CharactersWithSpaces>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amuri, Kanta</dc:creator>
  <cp:keywords/>
  <dc:description/>
  <cp:lastModifiedBy>Velamuri, Kanta</cp:lastModifiedBy>
  <cp:revision>2</cp:revision>
  <dcterms:created xsi:type="dcterms:W3CDTF">2021-05-27T19:46:00Z</dcterms:created>
  <dcterms:modified xsi:type="dcterms:W3CDTF">2021-05-27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390C14C78D7646B7186DA3576A51B6</vt:lpwstr>
  </property>
</Properties>
</file>